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Dietitian position at [Organization Name] in United Kingdom Manchester. As a dedicated and compassionate dietitian with [X years] of experience, I am eager to contribute my expertise in nutritional science and patient care to support the health and well-being of individuals within this vibrant community. Manchester, known for its diverse population, rich cultural heritage, and dynamic healthcare landscape, presents an exceptional opportunity to apply my skills in a setting that values innovation and holistic care. This role aligns perfectly with my professional goals and passion for empowering people through evidence-based dietary practices.</w:t>
      </w:r>
    </w:p>
    <w:p>
      <w:pPr>
        <w:pStyle w:val="BodyText"/>
      </w:pPr>
      <w:r>
        <w:t xml:space="preserve">Throughout my career as a Dietitian, I have consistently focused on creating personalized nutrition plans that address the unique needs of individuals while promoting long-term health. My work has spanned various settings, including hospitals, community health centers, and private practice, where I have collaborated with multidisciplinary teams to improve patient outcomes. In United Kingdom Manchester, where there is a growing emphasis on preventive healthcare and addressing public health challenges such as obesity and chronic diseases, my background in nutrition education and clinical dietetics positions me to make a meaningful impact.</w:t>
      </w:r>
    </w:p>
    <w:p>
      <w:pPr>
        <w:pStyle w:val="BodyText"/>
      </w:pPr>
      <w:r>
        <w:t xml:space="preserve">A key aspect of my practice is the integration of the latest nutritional research with practical, patient-centered solutions. For example, while working at [Previous Workplace] in Manchester, I developed a community-based program to support individuals with Type 2 Diabetes through tailored meal planning and lifestyle education. This initiative not only improved participants’ glycemic control but also fostered a sense of empowerment and self-efficacy. I believe that dietitians play a critical role in bridging the gap between scientific knowledge and everyday health choices, and I am committed to advancing this mission in the United Kingdom Manchester area.</w:t>
      </w:r>
    </w:p>
    <w:p>
      <w:pPr>
        <w:pStyle w:val="BodyText"/>
      </w:pPr>
      <w:r>
        <w:t xml:space="preserve">The United Kingdom Manchester region is home to a diverse population with varying cultural, socioeconomic, and health needs. As a Dietitian, I understand the importance of cultural sensitivity and adaptability in delivering effective care. Whether working with families from different backgrounds or addressing dietary restrictions caused by medical conditions, I prioritize open communication and respect for individual preferences. My ability to connect with patients across different age groups—from children to elderly populations—has been a cornerstone of my success in previous roles. In Manchester, I aim to build trust within communities by providing accessible, inclusive, and sustainable nutrition solutions.</w:t>
      </w:r>
    </w:p>
    <w:p>
      <w:pPr>
        <w:pStyle w:val="BodyText"/>
      </w:pPr>
      <w:r>
        <w:t xml:space="preserve">In addition to clinical work, I have actively contributed to public health initiatives in the United Kingdom. For instance, I recently collaborated with local schools in Manchester to implement a healthy eating curriculum that educated students on the importance of balanced diets. This experience reinforced my belief that dietitians must be advocates for systemic change, working alongside educators, policymakers, and healthcare professionals to promote healthier lifestyles. The United Kingdom’s National Health Service (NHS) has long been a leader in integrating dietetics into primary care, and I am eager to contribute to this legacy by supporting the mission of [Organization Name].</w:t>
      </w:r>
    </w:p>
    <w:p>
      <w:pPr>
        <w:pStyle w:val="BodyText"/>
      </w:pPr>
      <w:r>
        <w:t xml:space="preserve">My professional journey has also included a strong focus on research and continuous learning. I hold a [Degree, e.g., BSc in Nutrition] from [University Name] and am registered with the Health and Care Professions Council (HCPC) as a Dietitian. I regularly attend conferences and workshops to stay updated on advancements in nutrition science, such as the role of gut microbiota in metabolic health or the impact of plant-based diets on chronic disease prevention. These efforts ensure that my practice remains grounded in the highest standards of evidence-based care.</w:t>
      </w:r>
    </w:p>
    <w:p>
      <w:pPr>
        <w:pStyle w:val="BodyText"/>
      </w:pPr>
      <w:r>
        <w:t xml:space="preserve">What excites me most about this opportunity is the chance to work within a community-driven healthcare system like Manchester’s. The city’s commitment to addressing health inequalities and promoting wellness aligns with my personal values. I am particularly drawn to [Organization Name]’s focus on [mention specific program, service, or mission of the organization], as it resonates with my dedication to improving access to nutritious food and education. I am confident that my skills in clinical assessment, dietary counseling, and public health advocacy will enable me to contribute effectively to your team.</w:t>
      </w:r>
    </w:p>
    <w:p>
      <w:pPr>
        <w:pStyle w:val="BodyText"/>
      </w:pPr>
      <w:r>
        <w:t xml:space="preserve">As a Dietitian in United Kingdom Manchester, I am prepared to embrace the challenges and rewards of this role with enthusiasm and professionalism. My ability to adapt to dynamic environments, coupled with my strong interpersonal skills, allows me to thrive in both independent and collaborative settings. I am also committed to upholding the ethical standards of the dietetics profession, ensuring that every patient receives care that is respectful, equitable, and transformative.</w:t>
      </w:r>
    </w:p>
    <w:p>
      <w:pPr>
        <w:pStyle w:val="BodyText"/>
      </w:pPr>
      <w:r>
        <w:t xml:space="preserve">Thank you for considering my application. I would be honored to bring my expertise in nutrition and my passion for improving health outcomes to [Organization Name]. I am available at your convenience for an interview and can be reached at [Your Phone Number] or [Your Email Address]. I look forward to the opportunity to discuss how I can contribute to the continued success of your organization in United Kingdom Manchester.</w:t>
      </w:r>
    </w:p>
    <w:p>
      <w:pPr>
        <w:pStyle w:val="BodyText"/>
      </w:pPr>
      <w:r>
        <w:t xml:space="preserve">Sincerely,</w:t>
      </w:r>
      <w:r>
        <w:br/>
      </w:r>
      <w:r>
        <w:rPr>
          <w:bCs/>
          <w:b/>
        </w:rPr>
        <w:t xml:space="preserve">[Your Full Name]</w:t>
      </w:r>
      <w:r>
        <w:br/>
      </w:r>
      <w:r>
        <w:t xml:space="preserve">[Your Address]</w:t>
      </w:r>
      <w:r>
        <w:br/>
      </w:r>
      <w:r>
        <w:t xml:space="preserve">[City, Post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United Kingdom Manchester</dc:title>
  <dc:creator/>
  <dc:language>en</dc:language>
  <cp:keywords/>
  <dcterms:created xsi:type="dcterms:W3CDTF">2026-07-23T23:14:33Z</dcterms:created>
  <dcterms:modified xsi:type="dcterms:W3CDTF">2026-07-23T23:14:33Z</dcterms:modified>
</cp:coreProperties>
</file>

<file path=docProps/custom.xml><?xml version="1.0" encoding="utf-8"?>
<Properties xmlns="http://schemas.openxmlformats.org/officeDocument/2006/custom-properties" xmlns:vt="http://schemas.openxmlformats.org/officeDocument/2006/docPropsVTypes"/>
</file>